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E9658A" w14:textId="77777777" w:rsidR="00A26590" w:rsidRPr="008D2C96" w:rsidRDefault="00A26590" w:rsidP="001E7BA4">
      <w:pPr>
        <w:rPr>
          <w:rFonts w:ascii="Calibri" w:hAnsi="Calibri"/>
          <w:b/>
          <w:lang w:val="uk-UA"/>
        </w:rPr>
      </w:pPr>
    </w:p>
    <w:p w14:paraId="42E91F1F" w14:textId="6221C4A0" w:rsidR="00A26590" w:rsidRPr="00EE7A01" w:rsidRDefault="00475338" w:rsidP="00A9621B">
      <w:pPr>
        <w:rPr>
          <w:rFonts w:asciiTheme="majorHAnsi" w:hAnsiTheme="majorHAnsi" w:cstheme="majorHAnsi"/>
          <w:b/>
          <w:sz w:val="28"/>
          <w:szCs w:val="28"/>
        </w:rPr>
      </w:pP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>RFQ 2023</w:t>
      </w:r>
      <w:r w:rsidR="003E4737">
        <w:rPr>
          <w:rFonts w:asciiTheme="majorHAnsi" w:hAnsiTheme="majorHAnsi" w:cstheme="majorHAnsi"/>
          <w:b/>
          <w:sz w:val="28"/>
          <w:szCs w:val="28"/>
          <w:lang w:val="uk-UA"/>
        </w:rPr>
        <w:t>-64</w:t>
      </w:r>
      <w:r w:rsidR="00633E28" w:rsidRPr="00EE7A01">
        <w:rPr>
          <w:rFonts w:asciiTheme="majorHAnsi" w:hAnsiTheme="majorHAnsi" w:cstheme="majorHAnsi"/>
          <w:b/>
          <w:sz w:val="28"/>
          <w:szCs w:val="28"/>
          <w:lang w:val="uk-UA"/>
        </w:rPr>
        <w:t>/12</w:t>
      </w:r>
      <w:r w:rsidR="00384EA2" w:rsidRPr="00EE7A01">
        <w:rPr>
          <w:rFonts w:asciiTheme="majorHAnsi" w:hAnsiTheme="majorHAnsi" w:cstheme="majorHAnsi"/>
          <w:b/>
          <w:sz w:val="28"/>
          <w:szCs w:val="28"/>
          <w:lang w:val="uk-UA"/>
        </w:rPr>
        <w:t>/</w:t>
      </w:r>
      <w:r w:rsidR="00F94905" w:rsidRPr="00EE7A01">
        <w:rPr>
          <w:rFonts w:asciiTheme="majorHAnsi" w:hAnsiTheme="majorHAnsi" w:cstheme="majorHAnsi"/>
          <w:b/>
          <w:sz w:val="28"/>
          <w:szCs w:val="28"/>
          <w:lang w:val="en-US"/>
        </w:rPr>
        <w:t>UN</w:t>
      </w:r>
    </w:p>
    <w:p w14:paraId="2E2D428F" w14:textId="75AB8D1A" w:rsidR="003C2A85" w:rsidRPr="00EE7A01" w:rsidRDefault="00E27855" w:rsidP="00A9621B">
      <w:pPr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>Додаток А</w:t>
      </w:r>
    </w:p>
    <w:p w14:paraId="515116B4" w14:textId="77777777" w:rsidR="00E27855" w:rsidRPr="00EE7A01" w:rsidRDefault="00E27855" w:rsidP="00A9621B">
      <w:pPr>
        <w:rPr>
          <w:rFonts w:asciiTheme="majorHAnsi" w:hAnsiTheme="majorHAnsi" w:cstheme="majorHAnsi"/>
          <w:b/>
          <w:sz w:val="28"/>
          <w:szCs w:val="28"/>
        </w:rPr>
      </w:pPr>
    </w:p>
    <w:p w14:paraId="045BC6C0" w14:textId="30094B5B" w:rsidR="00EB1B28" w:rsidRPr="00EE7A01" w:rsidRDefault="00785199" w:rsidP="00EB1B28">
      <w:pPr>
        <w:jc w:val="center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>СПЕЦИФІКАЦІЯ</w:t>
      </w:r>
    </w:p>
    <w:p w14:paraId="116F2516" w14:textId="09931CC1" w:rsidR="00844318" w:rsidRPr="00EE7A01" w:rsidRDefault="00B757ED" w:rsidP="003E4737">
      <w:pPr>
        <w:jc w:val="center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із </w:t>
      </w:r>
      <w:r w:rsidR="00307E84"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надання </w:t>
      </w:r>
      <w:r w:rsidR="003C2A85"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послуг </w:t>
      </w:r>
      <w:r w:rsidR="00564811" w:rsidRPr="00EE7A01">
        <w:rPr>
          <w:rFonts w:asciiTheme="majorHAnsi" w:hAnsiTheme="majorHAnsi" w:cstheme="majorHAnsi"/>
          <w:b/>
          <w:sz w:val="28"/>
          <w:szCs w:val="28"/>
          <w:lang w:val="uk-UA"/>
        </w:rPr>
        <w:t>соціального працівника</w:t>
      </w:r>
      <w:r w:rsidR="00E27855"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 в </w:t>
      </w:r>
      <w:r w:rsidR="003E4737">
        <w:rPr>
          <w:rFonts w:asciiTheme="majorHAnsi" w:hAnsiTheme="majorHAnsi" w:cstheme="majorHAnsi"/>
          <w:b/>
          <w:sz w:val="28"/>
          <w:szCs w:val="28"/>
          <w:lang w:val="uk-UA"/>
        </w:rPr>
        <w:t>м. Львів/Львівській області</w:t>
      </w:r>
    </w:p>
    <w:p w14:paraId="70CB99B9" w14:textId="5DBBD98E" w:rsidR="003C2A85" w:rsidRPr="00EE7A01" w:rsidRDefault="003C2A85" w:rsidP="00475338">
      <w:pPr>
        <w:jc w:val="center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в рамках виконання проекту </w:t>
      </w:r>
      <w:r w:rsidRPr="00EE7A01">
        <w:rPr>
          <w:rFonts w:asciiTheme="majorHAnsi" w:hAnsiTheme="majorHAnsi" w:cstheme="majorHAnsi"/>
          <w:b/>
          <w:sz w:val="28"/>
          <w:szCs w:val="28"/>
          <w:lang w:val="en-US"/>
        </w:rPr>
        <w:t>UNICEF</w:t>
      </w: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EE7A01">
        <w:rPr>
          <w:rFonts w:asciiTheme="majorHAnsi" w:hAnsiTheme="majorHAnsi" w:cstheme="majorHAnsi"/>
          <w:b/>
          <w:sz w:val="28"/>
          <w:szCs w:val="28"/>
          <w:lang w:val="uk-UA"/>
        </w:rPr>
        <w:t>гування та раннього відновлення»</w:t>
      </w:r>
    </w:p>
    <w:p w14:paraId="5E8E9FB7" w14:textId="126B93A0" w:rsidR="00E27855" w:rsidRPr="00EE7A01" w:rsidRDefault="00E27855" w:rsidP="00A26590">
      <w:pPr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40B19B2" w14:textId="6613E803" w:rsidR="0057542C" w:rsidRPr="00EE7A01" w:rsidRDefault="0057542C" w:rsidP="00633E28">
      <w:pPr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Термін </w:t>
      </w:r>
      <w:r w:rsidR="00657705"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надання послуг, </w:t>
      </w: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виконання робіт– </w:t>
      </w:r>
      <w:r w:rsidR="00633E28" w:rsidRPr="00EE7A01">
        <w:rPr>
          <w:rFonts w:asciiTheme="majorHAnsi" w:hAnsiTheme="majorHAnsi" w:cstheme="majorHAnsi"/>
          <w:b/>
          <w:sz w:val="28"/>
          <w:szCs w:val="28"/>
          <w:lang w:val="uk-UA"/>
        </w:rPr>
        <w:t>6</w:t>
      </w: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 (</w:t>
      </w:r>
      <w:r w:rsidR="00633E28" w:rsidRPr="00EE7A01">
        <w:rPr>
          <w:rFonts w:asciiTheme="majorHAnsi" w:hAnsiTheme="majorHAnsi" w:cstheme="majorHAnsi"/>
          <w:b/>
          <w:sz w:val="28"/>
          <w:szCs w:val="28"/>
          <w:lang w:val="uk-UA"/>
        </w:rPr>
        <w:t>шість</w:t>
      </w: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) місяців </w:t>
      </w:r>
      <w:r w:rsidR="00276FA4">
        <w:rPr>
          <w:rFonts w:asciiTheme="majorHAnsi" w:hAnsiTheme="majorHAnsi" w:cstheme="majorHAnsi"/>
          <w:b/>
          <w:sz w:val="28"/>
          <w:szCs w:val="28"/>
          <w:lang w:val="uk-UA"/>
        </w:rPr>
        <w:t>-</w:t>
      </w:r>
      <w:r w:rsidR="00422303"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до </w:t>
      </w:r>
      <w:r w:rsidR="00657705" w:rsidRPr="00EE7A01">
        <w:rPr>
          <w:rFonts w:asciiTheme="majorHAnsi" w:hAnsiTheme="majorHAnsi" w:cstheme="majorHAnsi"/>
          <w:b/>
          <w:sz w:val="28"/>
          <w:szCs w:val="28"/>
          <w:lang w:val="uk-UA"/>
        </w:rPr>
        <w:t>(</w:t>
      </w:r>
      <w:r w:rsidR="00763E89" w:rsidRPr="00EE7A01">
        <w:rPr>
          <w:rFonts w:asciiTheme="majorHAnsi" w:hAnsiTheme="majorHAnsi" w:cstheme="majorHAnsi"/>
          <w:b/>
          <w:sz w:val="28"/>
          <w:szCs w:val="28"/>
          <w:lang w:val="uk-UA"/>
        </w:rPr>
        <w:t>2</w:t>
      </w:r>
      <w:r w:rsidR="00422303" w:rsidRPr="00EE7A01">
        <w:rPr>
          <w:rFonts w:asciiTheme="majorHAnsi" w:hAnsiTheme="majorHAnsi" w:cstheme="majorHAnsi"/>
          <w:b/>
          <w:sz w:val="28"/>
          <w:szCs w:val="28"/>
          <w:lang w:val="uk-UA"/>
        </w:rPr>
        <w:t>7</w:t>
      </w:r>
      <w:r w:rsidR="00763E89" w:rsidRPr="00EE7A01">
        <w:rPr>
          <w:rFonts w:asciiTheme="majorHAnsi" w:hAnsiTheme="majorHAnsi" w:cstheme="majorHAnsi"/>
          <w:b/>
          <w:sz w:val="28"/>
          <w:szCs w:val="28"/>
          <w:lang w:val="uk-UA"/>
        </w:rPr>
        <w:t>.06.2024</w:t>
      </w:r>
      <w:r w:rsidR="00422303" w:rsidRPr="00EE7A01">
        <w:rPr>
          <w:rFonts w:asciiTheme="majorHAnsi" w:hAnsiTheme="majorHAnsi" w:cstheme="majorHAnsi"/>
          <w:b/>
          <w:sz w:val="28"/>
          <w:szCs w:val="28"/>
          <w:lang w:val="uk-UA"/>
        </w:rPr>
        <w:t>)</w:t>
      </w:r>
    </w:p>
    <w:p w14:paraId="4C64DB56" w14:textId="77F25527" w:rsidR="0057542C" w:rsidRPr="00EE7A01" w:rsidRDefault="00A149CD" w:rsidP="00A26590">
      <w:pPr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  <w:r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  <w:t>ПОТРЕБИ:</w:t>
      </w:r>
    </w:p>
    <w:p w14:paraId="11FD094D" w14:textId="226D278F" w:rsidR="00384EA2" w:rsidRPr="00EE7A01" w:rsidRDefault="003C2A85" w:rsidP="00E27855">
      <w:pPr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  <w:r w:rsidRPr="00EE7A01"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  <w:t>Деталізація надання послуг:</w:t>
      </w:r>
    </w:p>
    <w:p w14:paraId="1C7F634B" w14:textId="77777777" w:rsidR="00564811" w:rsidRPr="00EE7A01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16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uk-UA"/>
        </w:rPr>
      </w:pPr>
      <w:r w:rsidRPr="00EE7A01">
        <w:rPr>
          <w:rFonts w:asciiTheme="majorHAnsi" w:hAnsiTheme="majorHAnsi" w:cstheme="majorHAnsi"/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;</w:t>
      </w:r>
    </w:p>
    <w:p w14:paraId="5E10E9BE" w14:textId="6EF7C285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В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иявле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разлив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атегорій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сіб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/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імей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цінка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ї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потреб з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становленою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процедурою та формами;</w:t>
      </w:r>
    </w:p>
    <w:p w14:paraId="49E41263" w14:textId="2257A633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Н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да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тій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б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истематич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омплекс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помог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формува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онсультува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ередництв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едставництв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тересів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ощ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)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разливим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атегоріям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селе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, особам у СЖО;</w:t>
      </w:r>
    </w:p>
    <w:p w14:paraId="4DA23D2D" w14:textId="0121B506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З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безпече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дивідуальног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еде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справ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сіб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требують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помог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фер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хист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;</w:t>
      </w:r>
    </w:p>
    <w:p w14:paraId="6411BFB0" w14:textId="4679FE78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В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дображе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воєчасн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у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вном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бсяз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трима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формаці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н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окументах;</w:t>
      </w:r>
    </w:p>
    <w:p w14:paraId="17F3A2B3" w14:textId="720D7BA6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К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ординаці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півпрац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шим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членами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обіль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оманд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;</w:t>
      </w:r>
    </w:p>
    <w:p w14:paraId="78B565BF" w14:textId="5B2B6FB2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В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ивче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формаці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про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ступн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н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ісцевом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гіональном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івня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про те, як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правлят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лієнтів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н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значен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;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ключаюч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едичн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помог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їж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сихічног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доров’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епродовольч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овар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едмет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гігієн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житл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/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житл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авов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помог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роботу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грошов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тримк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ощ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;</w:t>
      </w:r>
    </w:p>
    <w:p w14:paraId="620D3D7B" w14:textId="4F6F8463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В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ємоді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уб'єктам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истем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фер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хист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органами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становам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закладами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фізичним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особами —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приємцям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ють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н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риторі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дміністративно-територіаль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диниц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б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риторіаль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громад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помог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разливим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групам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селе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особам у СЖО;</w:t>
      </w:r>
    </w:p>
    <w:p w14:paraId="30FC8382" w14:textId="3DD5576A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П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еренаправле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подача заявки для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трима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оступу до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еобхідн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;</w:t>
      </w:r>
    </w:p>
    <w:p w14:paraId="624DD450" w14:textId="3056D5AF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П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дготовка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вітів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щод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вног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цидент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/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б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гуманітар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итуаці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в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цілому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клада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щомісячн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вітів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тосовн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веде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обот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;</w:t>
      </w:r>
    </w:p>
    <w:p w14:paraId="5ED6E2D8" w14:textId="3F1EBD39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lastRenderedPageBreak/>
        <w:t>В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икона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ш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бов’язків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аз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потреби.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релічені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бов’язк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альність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презентують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характер т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івень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изначе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обот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і не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бов’язков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є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черпним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;</w:t>
      </w:r>
    </w:p>
    <w:p w14:paraId="74C953E1" w14:textId="637019C3" w:rsidR="00564811" w:rsidRPr="00EE7A01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>
        <w:rPr>
          <w:rFonts w:asciiTheme="majorHAnsi" w:hAnsiTheme="majorHAnsi" w:cstheme="majorHAnsi"/>
          <w:color w:val="2C3F52"/>
          <w:sz w:val="28"/>
          <w:szCs w:val="28"/>
          <w:lang w:val="ru-RU"/>
        </w:rPr>
        <w:t>Ч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тке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тримання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гальн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гуманітарн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инципів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сновн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инципів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оціально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обот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нутрішні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літик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процедур,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ісі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цінностей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рганізації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06E5D7AC" w14:textId="1FC82235" w:rsidR="003C2A85" w:rsidRPr="00EE7A01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rFonts w:asciiTheme="majorHAnsi" w:hAnsiTheme="majorHAnsi" w:cstheme="majorHAnsi"/>
          <w:b/>
          <w:sz w:val="28"/>
          <w:szCs w:val="28"/>
          <w:u w:val="single"/>
          <w:lang w:val="ru-RU"/>
        </w:rPr>
      </w:pP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Вимоги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:</w:t>
      </w:r>
    </w:p>
    <w:p w14:paraId="27B55D6B" w14:textId="77777777" w:rsidR="00564811" w:rsidRPr="00EE7A01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</w:rPr>
        <w:t>вищ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</w:rPr>
        <w:t>освіт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</w:rPr>
        <w:t xml:space="preserve"> ;</w:t>
      </w:r>
    </w:p>
    <w:p w14:paraId="73CD9CA6" w14:textId="77777777" w:rsidR="00564811" w:rsidRPr="00EE7A01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свід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оціально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обо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ізни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разливи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атегорія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сел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тични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свід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по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машньом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сильств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);</w:t>
      </w:r>
    </w:p>
    <w:p w14:paraId="31FF70C9" w14:textId="77777777" w:rsidR="00564811" w:rsidRPr="00EE7A01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сунути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івен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олоді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омп’ютерни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фісни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грама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</w:t>
      </w:r>
      <w:r w:rsidRPr="00EE7A01">
        <w:rPr>
          <w:rFonts w:asciiTheme="majorHAnsi" w:hAnsiTheme="majorHAnsi" w:cstheme="majorHAnsi"/>
          <w:color w:val="2C3F52"/>
          <w:sz w:val="28"/>
          <w:szCs w:val="28"/>
        </w:rPr>
        <w:t>Excel</w:t>
      </w: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r w:rsidRPr="00EE7A01">
        <w:rPr>
          <w:rFonts w:asciiTheme="majorHAnsi" w:hAnsiTheme="majorHAnsi" w:cstheme="majorHAnsi"/>
          <w:color w:val="2C3F52"/>
          <w:sz w:val="28"/>
          <w:szCs w:val="28"/>
        </w:rPr>
        <w:t>Word</w:t>
      </w: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і т.п.);</w:t>
      </w:r>
    </w:p>
    <w:p w14:paraId="6833B93D" w14:textId="1D477D62" w:rsidR="00E27855" w:rsidRPr="00EE7A01" w:rsidRDefault="00564811" w:rsidP="00FC364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на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гіон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контексту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бставин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в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гіо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бажан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)</w:t>
      </w:r>
    </w:p>
    <w:p w14:paraId="11C15D04" w14:textId="04DB32AD" w:rsidR="00FC3647" w:rsidRPr="00EE7A01" w:rsidRDefault="003C2A85" w:rsidP="00FC3647">
      <w:pPr>
        <w:pStyle w:val="a9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  <w:t>Переваги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  <w:t>надаються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  <w:t xml:space="preserve"> кандидатам</w:t>
      </w: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: </w:t>
      </w:r>
    </w:p>
    <w:p w14:paraId="533AB36C" w14:textId="77777777" w:rsidR="00564811" w:rsidRPr="00EE7A01" w:rsidRDefault="00FC3647" w:rsidP="00564811">
      <w:pPr>
        <w:pStyle w:val="a9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- </w:t>
      </w:r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з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свідом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оботи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в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гуманітарн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бо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іжнародни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рганізаціях</w:t>
      </w:r>
      <w:proofErr w:type="spellEnd"/>
      <w:r w:rsidR="0056481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; </w:t>
      </w:r>
    </w:p>
    <w:p w14:paraId="63A72BBE" w14:textId="418E5D2F" w:rsidR="003C2A85" w:rsidRPr="00EE7A01" w:rsidRDefault="00564811" w:rsidP="00564811">
      <w:pPr>
        <w:pStyle w:val="a9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sz w:val="28"/>
          <w:szCs w:val="28"/>
          <w:lang w:val="ru-RU"/>
        </w:rPr>
      </w:pP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-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явніс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одійськ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відч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5C02DE6F" w14:textId="3385FB4F" w:rsidR="003C2A85" w:rsidRPr="00EE7A01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</w:pP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Вимоги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до –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учасника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</w:t>
      </w:r>
      <w:proofErr w:type="gram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тендеру :</w:t>
      </w:r>
      <w:proofErr w:type="gramEnd"/>
    </w:p>
    <w:p w14:paraId="3606D49A" w14:textId="7A212A6A" w:rsidR="003C2A85" w:rsidRPr="00EE7A0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бовязков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єстраці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фізи</w:t>
      </w:r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чною</w:t>
      </w:r>
      <w:proofErr w:type="spellEnd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особою-</w:t>
      </w:r>
      <w:proofErr w:type="spellStart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приємцем</w:t>
      </w:r>
      <w:proofErr w:type="spellEnd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3 </w:t>
      </w:r>
      <w:proofErr w:type="spellStart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групи</w:t>
      </w:r>
      <w:proofErr w:type="spellEnd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бо</w:t>
      </w:r>
      <w:proofErr w:type="spellEnd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фізична</w:t>
      </w:r>
      <w:proofErr w:type="spellEnd"/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особа.</w:t>
      </w:r>
    </w:p>
    <w:p w14:paraId="73BE19A0" w14:textId="093DF974" w:rsidR="003C2A85" w:rsidRPr="00EE7A0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явніс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</w:t>
      </w:r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ни</w:t>
      </w:r>
      <w:r w:rsidR="00633E28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х</w:t>
      </w:r>
      <w:proofErr w:type="spellEnd"/>
      <w:r w:rsidR="00633E28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633E28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ВЕДів</w:t>
      </w:r>
      <w:proofErr w:type="spellEnd"/>
      <w:r w:rsidR="00633E28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на </w:t>
      </w:r>
      <w:proofErr w:type="spellStart"/>
      <w:r w:rsidR="00633E28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ння</w:t>
      </w:r>
      <w:proofErr w:type="spellEnd"/>
      <w:r w:rsidR="00633E28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="00633E28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="00633E28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ля ФОП</w:t>
      </w:r>
      <w:r w:rsidR="00EE0AD1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138BB107" w14:textId="1D366B87" w:rsidR="00EE0AD1" w:rsidRPr="00EE7A0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Фіксаці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артост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тяго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і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рмін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оговору.</w:t>
      </w:r>
    </w:p>
    <w:p w14:paraId="3F145FF9" w14:textId="77777777" w:rsidR="00E27855" w:rsidRPr="00EE7A01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</w:pPr>
    </w:p>
    <w:p w14:paraId="545D35F0" w14:textId="23564150" w:rsidR="003C2A85" w:rsidRPr="00EE7A01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</w:pP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Учасник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тендеру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надає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організатору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наступні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документи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:</w:t>
      </w:r>
    </w:p>
    <w:p w14:paraId="0994E00F" w14:textId="78D75142" w:rsidR="003C2A85" w:rsidRPr="00EE7A01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опі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окументу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щ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тверджує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ержавн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єстраці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77553C0C" w14:textId="4BC7E0ED" w:rsidR="003C2A85" w:rsidRPr="00EE7A01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опі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окументу, щ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тверджує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даткови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статус.</w:t>
      </w:r>
    </w:p>
    <w:p w14:paraId="4E0CB77E" w14:textId="7A5A490A" w:rsidR="00EE0AD1" w:rsidRPr="00EE7A01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щ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фізичн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особа паспорт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б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r w:rsidRPr="00EE7A01">
        <w:rPr>
          <w:rFonts w:asciiTheme="majorHAnsi" w:hAnsiTheme="majorHAnsi" w:cstheme="majorHAnsi"/>
          <w:color w:val="2C3F52"/>
          <w:sz w:val="28"/>
          <w:szCs w:val="28"/>
        </w:rPr>
        <w:t>ID</w:t>
      </w: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r w:rsidRPr="00EE7A01">
        <w:rPr>
          <w:rFonts w:asciiTheme="majorHAnsi" w:hAnsiTheme="majorHAnsi" w:cstheme="majorHAnsi"/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 w14:paraId="153F3130" w14:textId="6A0B17E9" w:rsidR="003C2A85" w:rsidRPr="00EE7A01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повнен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писан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сканован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119407CD" w14:textId="77777777" w:rsidR="000C7C2C" w:rsidRPr="00EE7A01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зюме, диплом.</w:t>
      </w:r>
    </w:p>
    <w:p w14:paraId="1D016942" w14:textId="1CB2C749" w:rsidR="003C2A85" w:rsidRPr="00EE7A01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ертифіка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з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явност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єтьс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реваг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).</w:t>
      </w:r>
    </w:p>
    <w:p w14:paraId="5DA41154" w14:textId="77777777" w:rsidR="00E27855" w:rsidRPr="00EE7A01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</w:pPr>
    </w:p>
    <w:p w14:paraId="33532181" w14:textId="0BB298FE" w:rsidR="000C7C2C" w:rsidRPr="00EE7A01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</w:pP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Істотні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критерії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(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умови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)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відбору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тендерних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пропозицій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:</w:t>
      </w:r>
    </w:p>
    <w:p w14:paraId="159BBF89" w14:textId="63CC4F4E" w:rsidR="000C7C2C" w:rsidRPr="00EE7A01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ніс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ник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валіфікаційни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мога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ного</w:t>
      </w:r>
      <w:r w:rsidR="00F71154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голош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;</w:t>
      </w:r>
    </w:p>
    <w:p w14:paraId="03D3A371" w14:textId="6EC4F945" w:rsidR="003C2A85" w:rsidRPr="00EE7A01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2.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ніс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дани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кументів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мова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ного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голош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;</w:t>
      </w:r>
    </w:p>
    <w:p w14:paraId="6931DD32" w14:textId="77777777" w:rsidR="003C2A85" w:rsidRPr="00EE7A01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3.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ийнятн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артіс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5958E09A" w14:textId="77777777" w:rsidR="0008431E" w:rsidRPr="00EE7A01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</w:p>
    <w:p w14:paraId="71B56FFE" w14:textId="29979542" w:rsidR="003C2A85" w:rsidRPr="00EE7A01" w:rsidRDefault="003C2A85" w:rsidP="00633E28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бір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андидатур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буде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дійснюватис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н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снов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фесійн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свід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андидатів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їхньої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омпетенці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щ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аю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мога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ведени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ще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ийнятної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артост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7FED7EF0" w14:textId="77777777" w:rsidR="00012812" w:rsidRDefault="00012812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</w:p>
    <w:p w14:paraId="58964966" w14:textId="77777777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кумен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вин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бути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кладе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країнсько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ово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писані</w:t>
      </w:r>
      <w:proofErr w:type="spellEnd"/>
    </w:p>
    <w:p w14:paraId="12092718" w14:textId="71973149" w:rsidR="003C2A85" w:rsidRPr="00012812" w:rsidRDefault="003C2A85" w:rsidP="00633E28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повноважено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особою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ник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свідче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чатко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з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явност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)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іслані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до </w:t>
      </w:r>
      <w:r w:rsidR="00E27855"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1</w:t>
      </w:r>
      <w:r w:rsidR="003E4737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4</w:t>
      </w:r>
      <w:r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:</w:t>
      </w:r>
      <w:r w:rsidR="008B6CC0"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0</w:t>
      </w:r>
      <w:r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0</w:t>
      </w:r>
      <w:r w:rsidR="00633E28"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,</w:t>
      </w:r>
      <w:r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 xml:space="preserve"> </w:t>
      </w:r>
      <w:r w:rsidR="00593799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04</w:t>
      </w:r>
      <w:r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="00633E28"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січня</w:t>
      </w:r>
      <w:proofErr w:type="spellEnd"/>
      <w:r w:rsidR="00633E28"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 xml:space="preserve"> 2024</w:t>
      </w:r>
      <w:r w:rsidRPr="00012812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 xml:space="preserve"> року </w:t>
      </w:r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у </w:t>
      </w:r>
      <w:proofErr w:type="spellStart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письмовому</w:t>
      </w:r>
      <w:proofErr w:type="spellEnd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 (</w:t>
      </w:r>
      <w:proofErr w:type="spellStart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електронному</w:t>
      </w:r>
      <w:proofErr w:type="spellEnd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, </w:t>
      </w:r>
      <w:proofErr w:type="spellStart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відсканованому</w:t>
      </w:r>
      <w:proofErr w:type="spellEnd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)</w:t>
      </w:r>
      <w:r w:rsidR="0008431E"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 </w:t>
      </w:r>
      <w:proofErr w:type="spellStart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форматі</w:t>
      </w:r>
      <w:proofErr w:type="spellEnd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 з </w:t>
      </w:r>
      <w:proofErr w:type="spellStart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помітк</w:t>
      </w:r>
      <w:r w:rsidR="00633E28"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ою</w:t>
      </w:r>
      <w:proofErr w:type="spellEnd"/>
      <w:r w:rsidR="003E4737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 </w:t>
      </w:r>
      <w:proofErr w:type="gramStart"/>
      <w:r w:rsidR="003E4737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« Участь</w:t>
      </w:r>
      <w:proofErr w:type="gramEnd"/>
      <w:r w:rsidR="003E4737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 у </w:t>
      </w:r>
      <w:proofErr w:type="spellStart"/>
      <w:r w:rsidR="003E4737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тендері</w:t>
      </w:r>
      <w:proofErr w:type="spellEnd"/>
      <w:r w:rsidR="003E4737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 №RFQ 2023-64</w:t>
      </w:r>
      <w:r w:rsidR="00633E28"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/12 </w:t>
      </w:r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</w:rPr>
        <w:t>UN</w:t>
      </w:r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: </w:t>
      </w:r>
      <w:proofErr w:type="spellStart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Послуги</w:t>
      </w:r>
      <w:proofErr w:type="spellEnd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соціального</w:t>
      </w:r>
      <w:proofErr w:type="spellEnd"/>
      <w:r w:rsidR="00564811"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 xml:space="preserve"> </w:t>
      </w:r>
      <w:proofErr w:type="spellStart"/>
      <w:r w:rsidR="00564811"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працівника</w:t>
      </w:r>
      <w:bookmarkStart w:id="0" w:name="_GoBack"/>
      <w:bookmarkEnd w:id="0"/>
      <w:proofErr w:type="spellEnd"/>
      <w:r w:rsidRPr="00012812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»</w:t>
      </w:r>
      <w:r w:rsidR="00E750E1">
        <w:rPr>
          <w:rFonts w:asciiTheme="majorHAnsi" w:hAnsiTheme="majorHAnsi" w:cstheme="majorHAnsi"/>
          <w:b/>
          <w:bCs/>
          <w:color w:val="2C3F52"/>
          <w:sz w:val="28"/>
          <w:szCs w:val="28"/>
          <w:lang w:val="ru-RU"/>
        </w:rPr>
        <w:t>, на адресу : zakupka@neeka.org</w:t>
      </w:r>
    </w:p>
    <w:p w14:paraId="2C13025E" w14:textId="77777777" w:rsidR="00514396" w:rsidRPr="00D2286B" w:rsidRDefault="00514396" w:rsidP="00564811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</w:pPr>
    </w:p>
    <w:p w14:paraId="042D88E2" w14:textId="3F557AF8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</w:pP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>Тендерна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u w:val="single"/>
          <w:lang w:val="ru-RU"/>
        </w:rPr>
        <w:t xml:space="preserve"> процедура:</w:t>
      </w:r>
    </w:p>
    <w:p w14:paraId="3FBEAB54" w14:textId="08C8F3B1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вин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лишатис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чинни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продовж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шістдеся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60)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алендарни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нів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граничного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рмін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да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и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1FEE479A" w14:textId="2A48BEE0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До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т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бор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и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пускаютьс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,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вніст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аю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мова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ць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ного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голош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133DB437" w14:textId="77777777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еталізаці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оже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бути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мінен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н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о потреб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мог</w:t>
      </w:r>
      <w:proofErr w:type="spellEnd"/>
    </w:p>
    <w:p w14:paraId="41377095" w14:textId="77777777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єкт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фіксаціє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в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хнічном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вдан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gram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 договору</w:t>
      </w:r>
      <w:proofErr w:type="gram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0B789A88" w14:textId="131B0DA7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знач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реможц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будетьс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шляхом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озгляд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ревірки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ни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н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ніс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мова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конкурсу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кладени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ій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кументаці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.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реваг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буде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н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рядник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атиме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значени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в тендерном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голошен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ритерія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нуватиме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йнижч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цін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а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мов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трібно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валіфікаці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рядник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2CCD0875" w14:textId="77777777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зульта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буду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відомле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рганізаторо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ник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,</w:t>
      </w:r>
    </w:p>
    <w:p w14:paraId="39ED8608" w14:textId="4FF6DAD9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и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реміг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шляхом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сила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н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відомл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електронно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штою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тяго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не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більше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іж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рьо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обочи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нів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а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ийнятт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іш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про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знач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ереможц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683BA936" w14:textId="77777777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іж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МФОЗНС «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егіон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Карпат»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ряднико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буде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писан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году про</w:t>
      </w:r>
    </w:p>
    <w:p w14:paraId="78CD2094" w14:textId="5AE5CCC0" w:rsidR="0008431E" w:rsidRPr="00EE7A01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а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слуг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в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ом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буде детально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кладен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мов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півпрац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5A526975" w14:textId="77777777" w:rsidR="0008431E" w:rsidRPr="00EE7A01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</w:pPr>
    </w:p>
    <w:p w14:paraId="08BD656D" w14:textId="48337140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  <w:t>Додаткові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  <w:t>застереження</w:t>
      </w:r>
      <w:proofErr w:type="spellEnd"/>
      <w:r w:rsidRPr="00EE7A01">
        <w:rPr>
          <w:rFonts w:asciiTheme="majorHAnsi" w:hAnsiTheme="majorHAnsi" w:cstheme="majorHAnsi"/>
          <w:b/>
          <w:color w:val="2C3F52"/>
          <w:sz w:val="28"/>
          <w:szCs w:val="28"/>
          <w:lang w:val="ru-RU"/>
        </w:rPr>
        <w:t>:</w:t>
      </w:r>
    </w:p>
    <w:p w14:paraId="2FA36025" w14:textId="221D68AE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ник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ціє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гально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цедур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крит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)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иймає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о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ваг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годжуєтьс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и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щ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рганізатор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лишає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а собою право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мага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ника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датков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кумен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/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аб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формаці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щ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тверджують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повідніс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креми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оложен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кументів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мога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мова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ць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ного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голоше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2F080C20" w14:textId="38DEB4B3" w:rsidR="003C2A85" w:rsidRPr="00EE7A01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ник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ціє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гально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цедур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крит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)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адсилаюч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документи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для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т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агальні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цедур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(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критом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) з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ци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им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голошення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ідтверджує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своє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розуміння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згод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им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щ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рганізатор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оже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ідхилит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й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ю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падку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щ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тендер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ї</w:t>
      </w:r>
      <w:proofErr w:type="spellEnd"/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ших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часників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міститимуть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більш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гідн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мов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, та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щ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рганізатор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тендеру, не</w:t>
      </w:r>
      <w:r w:rsidR="0008431E"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обмежени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у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ийнятті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будь-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яко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іншо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позиції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з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більш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вигідни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для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нього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умовами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.</w:t>
      </w:r>
    </w:p>
    <w:p w14:paraId="52C71AAE" w14:textId="3B577561" w:rsidR="00E27855" w:rsidRPr="00EE7A01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</w:p>
    <w:p w14:paraId="253EE0DB" w14:textId="64143F51" w:rsidR="00E27855" w:rsidRPr="00EE7A01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8"/>
          <w:szCs w:val="28"/>
          <w:lang w:val="ru-RU"/>
        </w:rPr>
      </w:pPr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Програмний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менеджер _________________________ Ю.Л. </w:t>
      </w:r>
      <w:proofErr w:type="spellStart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>Кріцак</w:t>
      </w:r>
      <w:proofErr w:type="spellEnd"/>
      <w:r w:rsidRPr="00EE7A01">
        <w:rPr>
          <w:rFonts w:asciiTheme="majorHAnsi" w:hAnsiTheme="majorHAnsi" w:cstheme="majorHAnsi"/>
          <w:color w:val="2C3F52"/>
          <w:sz w:val="28"/>
          <w:szCs w:val="28"/>
          <w:lang w:val="ru-RU"/>
        </w:rPr>
        <w:t xml:space="preserve"> </w:t>
      </w:r>
    </w:p>
    <w:p w14:paraId="678B374B" w14:textId="77777777" w:rsidR="00535FF6" w:rsidRPr="00EE7A01" w:rsidRDefault="00535FF6" w:rsidP="00475338">
      <w:pPr>
        <w:pStyle w:val="a3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018311C8" w14:textId="77777777" w:rsidR="00475338" w:rsidRPr="00EE7A01" w:rsidRDefault="00475338" w:rsidP="00475338">
      <w:pPr>
        <w:pStyle w:val="a3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lastRenderedPageBreak/>
        <w:t>Затверджено:</w:t>
      </w:r>
    </w:p>
    <w:p w14:paraId="1C4DE918" w14:textId="77777777" w:rsidR="00475338" w:rsidRPr="00EE7A01" w:rsidRDefault="00475338" w:rsidP="00475338">
      <w:pPr>
        <w:pStyle w:val="a3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EE7A01">
        <w:rPr>
          <w:rFonts w:asciiTheme="majorHAnsi" w:hAnsiTheme="majorHAnsi" w:cstheme="majorHAnsi"/>
          <w:b/>
          <w:sz w:val="28"/>
          <w:szCs w:val="28"/>
          <w:lang w:val="uk-UA"/>
        </w:rPr>
        <w:t>Пірчак</w:t>
      </w:r>
      <w:proofErr w:type="spellEnd"/>
    </w:p>
    <w:p w14:paraId="73F4037A" w14:textId="77777777" w:rsidR="00475338" w:rsidRPr="00EE7A01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4D2A0BCD" w14:textId="77777777" w:rsidR="00424801" w:rsidRPr="00EE7A01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611394E8" w14:textId="77777777" w:rsidR="00424801" w:rsidRPr="00EE7A01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7447587" w14:textId="77777777" w:rsidR="00424801" w:rsidRPr="00EE7A01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EE7A01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89BA02" w14:textId="77777777" w:rsidR="00246495" w:rsidRDefault="00246495">
      <w:r>
        <w:separator/>
      </w:r>
    </w:p>
  </w:endnote>
  <w:endnote w:type="continuationSeparator" w:id="0">
    <w:p w14:paraId="6350BA64" w14:textId="77777777" w:rsidR="00246495" w:rsidRDefault="002464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A7A959" w14:textId="77777777" w:rsidR="00246495" w:rsidRDefault="00246495">
      <w:r>
        <w:separator/>
      </w:r>
    </w:p>
  </w:footnote>
  <w:footnote w:type="continuationSeparator" w:id="0">
    <w:p w14:paraId="090786B6" w14:textId="77777777" w:rsidR="00246495" w:rsidRDefault="002464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F6ABDE" w14:textId="77777777" w:rsidR="00CA13A6" w:rsidRDefault="00CA13A6">
    <w:pPr>
      <w:pStyle w:val="a4"/>
    </w:pPr>
    <w:r>
      <w:rPr>
        <w:noProof/>
        <w:lang w:val="uk-UA" w:eastAsia="uk-UA"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10"/>
  </w:num>
  <w:num w:numId="5">
    <w:abstractNumId w:val="12"/>
  </w:num>
  <w:num w:numId="6">
    <w:abstractNumId w:val="3"/>
  </w:num>
  <w:num w:numId="7">
    <w:abstractNumId w:val="5"/>
  </w:num>
  <w:num w:numId="8">
    <w:abstractNumId w:val="7"/>
  </w:num>
  <w:num w:numId="9">
    <w:abstractNumId w:val="13"/>
  </w:num>
  <w:num w:numId="10">
    <w:abstractNumId w:val="0"/>
  </w:num>
  <w:num w:numId="11">
    <w:abstractNumId w:val="11"/>
  </w:num>
  <w:num w:numId="12">
    <w:abstractNumId w:val="9"/>
  </w:num>
  <w:num w:numId="13">
    <w:abstractNumId w:val="18"/>
  </w:num>
  <w:num w:numId="14">
    <w:abstractNumId w:val="2"/>
  </w:num>
  <w:num w:numId="15">
    <w:abstractNumId w:val="16"/>
  </w:num>
  <w:num w:numId="16">
    <w:abstractNumId w:val="6"/>
  </w:num>
  <w:num w:numId="17">
    <w:abstractNumId w:val="1"/>
  </w:num>
  <w:num w:numId="18">
    <w:abstractNumId w:val="8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ru-RU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12812"/>
    <w:rsid w:val="00032D11"/>
    <w:rsid w:val="00063C5A"/>
    <w:rsid w:val="00063E47"/>
    <w:rsid w:val="00083365"/>
    <w:rsid w:val="0008431E"/>
    <w:rsid w:val="000C2BD5"/>
    <w:rsid w:val="000C2E00"/>
    <w:rsid w:val="000C7C2C"/>
    <w:rsid w:val="000D0A1C"/>
    <w:rsid w:val="00101E2E"/>
    <w:rsid w:val="001073A9"/>
    <w:rsid w:val="00131205"/>
    <w:rsid w:val="00144C83"/>
    <w:rsid w:val="001809B3"/>
    <w:rsid w:val="001A77DF"/>
    <w:rsid w:val="001B4570"/>
    <w:rsid w:val="001E7BA4"/>
    <w:rsid w:val="00232327"/>
    <w:rsid w:val="00246495"/>
    <w:rsid w:val="00262C34"/>
    <w:rsid w:val="00276FA4"/>
    <w:rsid w:val="002956E7"/>
    <w:rsid w:val="002C101E"/>
    <w:rsid w:val="002F1B98"/>
    <w:rsid w:val="002F7341"/>
    <w:rsid w:val="00306EBA"/>
    <w:rsid w:val="00307E84"/>
    <w:rsid w:val="00311BFA"/>
    <w:rsid w:val="00324911"/>
    <w:rsid w:val="0034692A"/>
    <w:rsid w:val="00384EA2"/>
    <w:rsid w:val="003C1D51"/>
    <w:rsid w:val="003C2A85"/>
    <w:rsid w:val="003E4737"/>
    <w:rsid w:val="003E7A54"/>
    <w:rsid w:val="003F1918"/>
    <w:rsid w:val="00422303"/>
    <w:rsid w:val="004234AF"/>
    <w:rsid w:val="00424801"/>
    <w:rsid w:val="00434AD1"/>
    <w:rsid w:val="00460D51"/>
    <w:rsid w:val="00474E63"/>
    <w:rsid w:val="00475338"/>
    <w:rsid w:val="004930FA"/>
    <w:rsid w:val="004A248D"/>
    <w:rsid w:val="004A4924"/>
    <w:rsid w:val="004A6AAA"/>
    <w:rsid w:val="004C3F11"/>
    <w:rsid w:val="00505FE1"/>
    <w:rsid w:val="00514396"/>
    <w:rsid w:val="0052108F"/>
    <w:rsid w:val="00535FF6"/>
    <w:rsid w:val="00564811"/>
    <w:rsid w:val="00570828"/>
    <w:rsid w:val="0057542C"/>
    <w:rsid w:val="00593799"/>
    <w:rsid w:val="005C163C"/>
    <w:rsid w:val="00610D27"/>
    <w:rsid w:val="00633E28"/>
    <w:rsid w:val="006505E1"/>
    <w:rsid w:val="00657705"/>
    <w:rsid w:val="006A30C9"/>
    <w:rsid w:val="0072732B"/>
    <w:rsid w:val="00743FA9"/>
    <w:rsid w:val="0074718A"/>
    <w:rsid w:val="00751052"/>
    <w:rsid w:val="00752E9C"/>
    <w:rsid w:val="00762445"/>
    <w:rsid w:val="00763E89"/>
    <w:rsid w:val="00785199"/>
    <w:rsid w:val="007876DF"/>
    <w:rsid w:val="007D5893"/>
    <w:rsid w:val="007F60E5"/>
    <w:rsid w:val="008344A8"/>
    <w:rsid w:val="00844318"/>
    <w:rsid w:val="008625E0"/>
    <w:rsid w:val="00865FA4"/>
    <w:rsid w:val="008B6CC0"/>
    <w:rsid w:val="008D134A"/>
    <w:rsid w:val="008D2C96"/>
    <w:rsid w:val="00925B40"/>
    <w:rsid w:val="009558C1"/>
    <w:rsid w:val="00973A7F"/>
    <w:rsid w:val="00980960"/>
    <w:rsid w:val="00981390"/>
    <w:rsid w:val="009925B1"/>
    <w:rsid w:val="009D5634"/>
    <w:rsid w:val="00A149CD"/>
    <w:rsid w:val="00A26590"/>
    <w:rsid w:val="00A45724"/>
    <w:rsid w:val="00A9621B"/>
    <w:rsid w:val="00AB0903"/>
    <w:rsid w:val="00AD6A1F"/>
    <w:rsid w:val="00AF049F"/>
    <w:rsid w:val="00AF09CE"/>
    <w:rsid w:val="00B757ED"/>
    <w:rsid w:val="00B96B6E"/>
    <w:rsid w:val="00BA6990"/>
    <w:rsid w:val="00BC2962"/>
    <w:rsid w:val="00C0065E"/>
    <w:rsid w:val="00C63F29"/>
    <w:rsid w:val="00C828F0"/>
    <w:rsid w:val="00C86D4E"/>
    <w:rsid w:val="00C907A9"/>
    <w:rsid w:val="00CA13A6"/>
    <w:rsid w:val="00CD3A8C"/>
    <w:rsid w:val="00CE702E"/>
    <w:rsid w:val="00D2286B"/>
    <w:rsid w:val="00D25D90"/>
    <w:rsid w:val="00D32467"/>
    <w:rsid w:val="00D33CBF"/>
    <w:rsid w:val="00D34676"/>
    <w:rsid w:val="00D57D29"/>
    <w:rsid w:val="00D92131"/>
    <w:rsid w:val="00DB7695"/>
    <w:rsid w:val="00E27855"/>
    <w:rsid w:val="00E40F33"/>
    <w:rsid w:val="00E4641C"/>
    <w:rsid w:val="00E561F4"/>
    <w:rsid w:val="00E750E1"/>
    <w:rsid w:val="00EB1B28"/>
    <w:rsid w:val="00EB1F51"/>
    <w:rsid w:val="00EB364A"/>
    <w:rsid w:val="00EE0AD1"/>
    <w:rsid w:val="00EE7A01"/>
    <w:rsid w:val="00F20E0B"/>
    <w:rsid w:val="00F53187"/>
    <w:rsid w:val="00F67469"/>
    <w:rsid w:val="00F71154"/>
    <w:rsid w:val="00F77CE0"/>
    <w:rsid w:val="00F94905"/>
    <w:rsid w:val="00FC3647"/>
    <w:rsid w:val="00FF2658"/>
    <w:rsid w:val="00FF4D43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821</Words>
  <Characters>2179</Characters>
  <Application>Microsoft Office Word</Application>
  <DocSecurity>0</DocSecurity>
  <Lines>18</Lines>
  <Paragraphs>1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Ирина</cp:lastModifiedBy>
  <cp:revision>2</cp:revision>
  <cp:lastPrinted>2022-12-28T13:07:00Z</cp:lastPrinted>
  <dcterms:created xsi:type="dcterms:W3CDTF">2023-12-29T09:00:00Z</dcterms:created>
  <dcterms:modified xsi:type="dcterms:W3CDTF">2023-12-29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